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X3c2f28615361ea882cba17240a5f5cd823b6edd"/>
    <w:p>
      <w:pPr>
        <w:pStyle w:val="Heading1"/>
      </w:pPr>
      <w:r>
        <w:t xml:space="preserve">Cover Letter for Optometrist Position in India Mumbai</w:t>
      </w:r>
    </w:p>
    <w:bookmarkEnd w:id="20"/>
    <w:p>
      <w:pPr>
        <w:pStyle w:val="FirstParagraph"/>
      </w:pPr>
      <w:r>
        <w:t xml:space="preserve">Dear [Recipient's Name],</w:t>
      </w:r>
    </w:p>
    <w:p>
      <w:pPr>
        <w:pStyle w:val="BodyText"/>
      </w:pPr>
      <w:r>
        <w:t xml:space="preserve">I am writing to express my interest in the Optometrist position at your esteemed organization, located in the vibrant and dynamic city of India Mumbai. As a dedicated and experienced optometrist with a passion for enhancing visual health and improving patients’ quality of life, I am eager to contribute my skills, knowledge, and commitment to your team. With a strong academic background in optometry from [Your University/Institution], coupled with hands-on experience in clinical settings across India Mumbai, I am confident in my ability to meet the high standards of excellence required for this role.</w:t>
      </w:r>
    </w:p>
    <w:p>
      <w:pPr>
        <w:pStyle w:val="BodyText"/>
      </w:pPr>
      <w:r>
        <w:t xml:space="preserve">As an Optometrist, I have always believed that vision is the cornerstone of human experience. In India Mumbai, a city teeming with diverse populations and unique healthcare challenges, this belief has driven me to pursue a career where I can make a meaningful impact. My journey as an optometrist began during my internship at [Hospital/Clinic Name in Mumbai], where I gained firsthand exposure to the complexities of eye care in an urban environment. This experience not only honed my technical expertise but also deepened my understanding of the cultural and socioeconomic factors that influence eye health in India Mumbai.</w:t>
      </w:r>
    </w:p>
    <w:p>
      <w:pPr>
        <w:pStyle w:val="BodyText"/>
      </w:pPr>
      <w:r>
        <w:t xml:space="preserve">Over the past [X years], I have worked as a licensed optometrist at [Previous Workplace or Clinic Name in Mumbai], where I provided comprehensive eye exams, diagnosed and managed ocular conditions, and prescribed corrective lenses tailored to individual needs. My focus on patient-centered care has allowed me to build trust with patients from all walks of life, ensuring they receive personalized attention and the highest standard of service. In India Mumbai’s fast-paced environment, I have learned to balance efficiency with empathy, creating a welcoming atmosphere where patients feel heard and valued.</w:t>
      </w:r>
    </w:p>
    <w:p>
      <w:pPr>
        <w:pStyle w:val="BodyText"/>
      </w:pPr>
      <w:r>
        <w:t xml:space="preserve">One of the most rewarding aspects of my career has been my involvement in community health initiatives. As an Optometrist in India Mumbai, I have volunteered with local NGOs and eye care programs to provide free screenings and awareness workshops for underserved communities. These experiences have reinforced my commitment to making quality eye care accessible to all, regardless of their background or financial situation. I am particularly proud of my work on a project that partnered with [Local Organization Name] to address preventable blindness in rural areas surrounding Mumbai, which highlighted the critical need for optometric services in both urban and remote settings.</w:t>
      </w:r>
    </w:p>
    <w:p>
      <w:pPr>
        <w:pStyle w:val="BodyText"/>
      </w:pPr>
      <w:r>
        <w:t xml:space="preserve">My clinical expertise includes but is not limited to:</w:t>
      </w:r>
    </w:p>
    <w:p>
      <w:pPr>
        <w:numPr>
          <w:ilvl w:val="0"/>
          <w:numId w:val="1001"/>
        </w:numPr>
        <w:pStyle w:val="Compact"/>
      </w:pPr>
      <w:r>
        <w:t xml:space="preserve">Comprehensive eye examinations and refractive error correction</w:t>
      </w:r>
    </w:p>
    <w:p>
      <w:pPr>
        <w:numPr>
          <w:ilvl w:val="0"/>
          <w:numId w:val="1001"/>
        </w:numPr>
        <w:pStyle w:val="Compact"/>
      </w:pPr>
      <w:r>
        <w:t xml:space="preserve">Diagnosis and management of ocular diseases such as glaucoma, cataracts, and diabetic retinopathy</w:t>
      </w:r>
    </w:p>
    <w:p>
      <w:pPr>
        <w:numPr>
          <w:ilvl w:val="0"/>
          <w:numId w:val="1001"/>
        </w:numPr>
        <w:pStyle w:val="Compact"/>
      </w:pPr>
      <w:r>
        <w:t xml:space="preserve">Pre- and post-operative care for patients undergoing eye surgery</w:t>
      </w:r>
    </w:p>
    <w:p>
      <w:pPr>
        <w:numPr>
          <w:ilvl w:val="0"/>
          <w:numId w:val="1001"/>
        </w:numPr>
        <w:pStyle w:val="Compact"/>
      </w:pPr>
      <w:r>
        <w:t xml:space="preserve">Prescription of contact lenses and low-vision aids</w:t>
      </w:r>
    </w:p>
    <w:p>
      <w:pPr>
        <w:numPr>
          <w:ilvl w:val="0"/>
          <w:numId w:val="1001"/>
        </w:numPr>
        <w:pStyle w:val="Compact"/>
      </w:pPr>
      <w:r>
        <w:t xml:space="preserve">Screening for systemic conditions that manifest in the eyes (e.g., hypertension, diabetes)</w:t>
      </w:r>
    </w:p>
    <w:p>
      <w:pPr>
        <w:pStyle w:val="FirstParagraph"/>
      </w:pPr>
      <w:r>
        <w:t xml:space="preserve">In addition to my clinical skills, I am proficient in using advanced diagnostic technologies such as [Specific Equipment or Software, e.g., optical coherence tomography (OCT), visual field analysers], which are essential for delivering accurate and timely diagnoses. My ability to adapt to new tools and methodologies has allowed me to stay at the forefront of optometric innovation, ensuring that patients receive the most up-to-date care possible.</w:t>
      </w:r>
    </w:p>
    <w:p>
      <w:pPr>
        <w:pStyle w:val="BodyText"/>
      </w:pPr>
      <w:r>
        <w:t xml:space="preserve">What sets me apart as an Optometrist in India Mumbai is my dedication to continuous learning and professional development. I regularly attend workshops and conferences organized by the Indian Optometric Association (IOA) and other leading organizations to stay informed about emerging trends in eye care. For instance, I recently completed a certification course on pediatric optometry, which equips me to address the unique visual needs of children—a growing concern in India’s urban centers.</w:t>
      </w:r>
    </w:p>
    <w:p>
      <w:pPr>
        <w:pStyle w:val="BodyText"/>
      </w:pPr>
      <w:r>
        <w:t xml:space="preserve">My experience in India Mumbai has also taught me the importance of collaboration. As an Optometrist, I have worked closely with ophthalmologists, general practitioners, and other healthcare professionals to provide holistic care for patients. This interdisciplinary approach ensures that complex cases are managed effectively, and patients receive coordinated treatment plans that address all aspects of their health.</w:t>
      </w:r>
    </w:p>
    <w:p>
      <w:pPr>
        <w:pStyle w:val="BodyText"/>
      </w:pPr>
      <w:r>
        <w:t xml:space="preserve">I am particularly drawn to your organization because of its reputation for excellence in eye care and its commitment to innovation. I am confident that my background as an Optometrist in India Mumbai, combined with my passion for patient care, aligns perfectly with the values and goals of your institution. I would be thrilled to contribute my expertise to your team while continuing to grow professionally in a dynamic environment.</w:t>
      </w:r>
    </w:p>
    <w:p>
      <w:pPr>
        <w:pStyle w:val="BodyText"/>
      </w:pPr>
      <w:r>
        <w:t xml:space="preserve">Thank you for considering my application. I would welcome the opportunity to discuss how my skills and experiences can benefit your practice. Please feel free to contact me at [Your Phone Number] or [Your Email Address] at your earliest convenience. I look forward to the possibility of working together to advance eye health in India Mumbai.</w:t>
      </w:r>
    </w:p>
    <w:p>
      <w:pPr>
        <w:pStyle w:val="BodyText"/>
      </w:pPr>
      <w:r>
        <w:t xml:space="preserve">Sincerely,</w:t>
      </w:r>
    </w:p>
    <w:p>
      <w:pPr>
        <w:pStyle w:val="BodyText"/>
      </w:pPr>
      <w:r>
        <w:t xml:space="preserve">[Your Full Name]</w:t>
      </w:r>
    </w:p>
    <w:p>
      <w:pPr>
        <w:pStyle w:val="BodyText"/>
      </w:pPr>
      <w:r>
        <w:t xml:space="preserve">[Your Address, if applicable]</w:t>
      </w:r>
    </w:p>
    <w:p>
      <w:pPr>
        <w:pStyle w:val="BodyText"/>
      </w:pPr>
      <w:r>
        <w:t xml:space="preserve">[City, State, PIN Code]</w:t>
      </w:r>
    </w:p>
    <w:p>
      <w:pPr>
        <w:pStyle w:val="BodyText"/>
      </w:pPr>
      <w:r>
        <w:t xml:space="preserve">[Phone Number]</w:t>
      </w:r>
    </w:p>
    <w:p>
      <w:pPr>
        <w:pStyle w:val="BodyText"/>
      </w:pPr>
      <w:r>
        <w:t xml:space="preserve">[Email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India Mumbai</dc:title>
  <dc:creator/>
  <dc:language>en</dc:language>
  <cp:keywords/>
  <dcterms:created xsi:type="dcterms:W3CDTF">2025-12-10T07:02:44Z</dcterms:created>
  <dcterms:modified xsi:type="dcterms:W3CDTF">2025-12-10T07:02:44Z</dcterms:modified>
</cp:coreProperties>
</file>

<file path=docProps/custom.xml><?xml version="1.0" encoding="utf-8"?>
<Properties xmlns="http://schemas.openxmlformats.org/officeDocument/2006/custom-properties" xmlns:vt="http://schemas.openxmlformats.org/officeDocument/2006/docPropsVTypes"/>
</file>